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216A44C1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1363FD">
        <w:rPr>
          <w:rFonts w:ascii="Gotham Black" w:hAnsi="Gotham Black"/>
        </w:rPr>
        <w:t xml:space="preserve">October </w:t>
      </w:r>
      <w:r w:rsidR="00102832">
        <w:rPr>
          <w:rFonts w:ascii="Gotham Black" w:hAnsi="Gotham Black"/>
        </w:rPr>
        <w:t>16</w:t>
      </w:r>
      <w:r w:rsidR="001363FD">
        <w:rPr>
          <w:rFonts w:ascii="Gotham Black" w:hAnsi="Gotham Black"/>
        </w:rPr>
        <w:t>,</w:t>
      </w:r>
      <w:r w:rsidR="00BE0279">
        <w:rPr>
          <w:rFonts w:ascii="Gotham Black" w:hAnsi="Gotham Black"/>
        </w:rPr>
        <w:t xml:space="preserve">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57"/>
        <w:gridCol w:w="1336"/>
        <w:gridCol w:w="1350"/>
      </w:tblGrid>
      <w:tr w:rsidR="007E4372" w:rsidRPr="007E4372" w14:paraId="4691B42A" w14:textId="77777777" w:rsidTr="005B2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35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336" w:type="dxa"/>
          </w:tcPr>
          <w:p w14:paraId="4DBF6F37" w14:textId="006D11B3" w:rsidR="00E03911" w:rsidRPr="005A2AFD" w:rsidRDefault="00102832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>Williams</w:t>
            </w:r>
            <w:r w:rsidR="001363FD">
              <w:rPr>
                <w:rFonts w:ascii="Gotham" w:hAnsi="Gotham"/>
                <w:sz w:val="20"/>
              </w:rPr>
              <w:t xml:space="preserve"> </w:t>
            </w:r>
            <w:r w:rsidR="005F677C">
              <w:rPr>
                <w:rFonts w:ascii="Gotham" w:hAnsi="Gotham"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35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336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357" w:type="dxa"/>
          </w:tcPr>
          <w:p w14:paraId="10BA90AC" w14:textId="07325321" w:rsidR="00983E6E" w:rsidRPr="00983E6E" w:rsidRDefault="00E03911" w:rsidP="00983E6E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336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4357E01" w14:textId="77777777" w:rsidR="00102832" w:rsidRDefault="00102832" w:rsidP="0010283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6B88ADE0" w14:textId="77777777" w:rsidR="00102832" w:rsidRDefault="00102832" w:rsidP="00102832">
            <w:pPr>
              <w:pStyle w:val="ListParagraph"/>
              <w:numPr>
                <w:ilvl w:val="0"/>
                <w:numId w:val="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Bookstore Discussion UGS Site Coordinator</w:t>
            </w:r>
          </w:p>
          <w:p w14:paraId="09FE3A99" w14:textId="088B7E37" w:rsidR="0097249C" w:rsidRDefault="0097249C" w:rsidP="00102832">
            <w:pPr>
              <w:pStyle w:val="ListParagraph"/>
              <w:numPr>
                <w:ilvl w:val="0"/>
                <w:numId w:val="2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ILOs</w:t>
            </w:r>
          </w:p>
          <w:p w14:paraId="733CDB48" w14:textId="77777777" w:rsidR="00102832" w:rsidRDefault="00102832" w:rsidP="00102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1736332D" w14:textId="1D8261B6" w:rsidR="00783348" w:rsidRPr="00102832" w:rsidRDefault="00783348" w:rsidP="00102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6A1A7939" w14:textId="40970F30" w:rsidR="005B2C5D" w:rsidRDefault="005B2C5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3441A58" w14:textId="0BA9922D" w:rsidR="005B2C5D" w:rsidRDefault="00102832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amirez</w:t>
            </w:r>
          </w:p>
          <w:p w14:paraId="3C678345" w14:textId="4A95FB28" w:rsidR="005B2C5D" w:rsidRDefault="0097249C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7B87AC21" w14:textId="77777777" w:rsidR="00296064" w:rsidRDefault="00296064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36E4C3A9" w:rsidR="00D516B2" w:rsidRPr="00933E47" w:rsidRDefault="00D516B2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BD412BE" w14:textId="70AB7849" w:rsidR="00E03911" w:rsidRPr="00102832" w:rsidRDefault="00102832" w:rsidP="00102832">
            <w:pPr>
              <w:pStyle w:val="ListParagraph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357" w:type="dxa"/>
            <w:shd w:val="clear" w:color="auto" w:fill="auto"/>
          </w:tcPr>
          <w:p w14:paraId="7D3287D2" w14:textId="6E98871A" w:rsidR="00102832" w:rsidRDefault="00102832" w:rsidP="00102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  </w:t>
            </w: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16917482" w14:textId="77777777" w:rsidR="00102832" w:rsidRPr="00F964EE" w:rsidRDefault="00102832" w:rsidP="00102832">
            <w:pPr>
              <w:pStyle w:val="ListParagraph"/>
              <w:ind w:left="14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652F6462" w14:textId="303FC292" w:rsidR="00102832" w:rsidRDefault="00102832" w:rsidP="00102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</w:p>
          <w:p w14:paraId="662AF68A" w14:textId="77777777" w:rsidR="00102832" w:rsidRPr="00102832" w:rsidRDefault="00102832" w:rsidP="00102832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102832">
              <w:rPr>
                <w:rFonts w:ascii="Gotham" w:hAnsi="Gotham"/>
                <w:sz w:val="20"/>
              </w:rPr>
              <w:t>Grants Oversight Committee</w:t>
            </w:r>
          </w:p>
          <w:p w14:paraId="118D0373" w14:textId="03598CFC" w:rsidR="0003572D" w:rsidRPr="00102832" w:rsidRDefault="0003572D" w:rsidP="00102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4EAEE48F" w14:textId="77777777" w:rsidR="0003572D" w:rsidRDefault="0003572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00CF7B4" w14:textId="77777777" w:rsidR="00102832" w:rsidRDefault="00102832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52075D0D" w14:textId="77777777" w:rsidR="00102832" w:rsidRDefault="00102832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9CA1BE8" w14:textId="653FD8E7" w:rsidR="00102832" w:rsidRPr="00933E47" w:rsidRDefault="00102832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atistti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35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336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357" w:type="dxa"/>
          </w:tcPr>
          <w:p w14:paraId="4BD317D3" w14:textId="5608CD82" w:rsidR="00087BD9" w:rsidRPr="007E4372" w:rsidRDefault="0097249C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336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35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336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336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336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336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336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336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336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336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35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35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336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34C88"/>
    <w:multiLevelType w:val="hybridMultilevel"/>
    <w:tmpl w:val="96C23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220E0"/>
    <w:multiLevelType w:val="hybridMultilevel"/>
    <w:tmpl w:val="AE7A0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62046"/>
    <w:multiLevelType w:val="hybridMultilevel"/>
    <w:tmpl w:val="8FEAA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556A3"/>
    <w:multiLevelType w:val="hybridMultilevel"/>
    <w:tmpl w:val="DAA46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9C63F20"/>
    <w:multiLevelType w:val="hybridMultilevel"/>
    <w:tmpl w:val="F3F21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F9017A"/>
    <w:multiLevelType w:val="hybridMultilevel"/>
    <w:tmpl w:val="9ECED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9540DAD"/>
    <w:multiLevelType w:val="hybridMultilevel"/>
    <w:tmpl w:val="9A56427E"/>
    <w:lvl w:ilvl="0" w:tplc="9134209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57620614">
    <w:abstractNumId w:val="13"/>
  </w:num>
  <w:num w:numId="2" w16cid:durableId="387530307">
    <w:abstractNumId w:val="30"/>
  </w:num>
  <w:num w:numId="3" w16cid:durableId="2078505171">
    <w:abstractNumId w:val="3"/>
  </w:num>
  <w:num w:numId="4" w16cid:durableId="229078392">
    <w:abstractNumId w:val="18"/>
  </w:num>
  <w:num w:numId="5" w16cid:durableId="1426464594">
    <w:abstractNumId w:val="20"/>
  </w:num>
  <w:num w:numId="6" w16cid:durableId="2102488467">
    <w:abstractNumId w:val="4"/>
  </w:num>
  <w:num w:numId="7" w16cid:durableId="1828664361">
    <w:abstractNumId w:val="22"/>
  </w:num>
  <w:num w:numId="8" w16cid:durableId="681200841">
    <w:abstractNumId w:val="12"/>
  </w:num>
  <w:num w:numId="9" w16cid:durableId="602811329">
    <w:abstractNumId w:val="14"/>
  </w:num>
  <w:num w:numId="10" w16cid:durableId="1368916419">
    <w:abstractNumId w:val="0"/>
  </w:num>
  <w:num w:numId="11" w16cid:durableId="1387949905">
    <w:abstractNumId w:val="11"/>
  </w:num>
  <w:num w:numId="12" w16cid:durableId="1946571265">
    <w:abstractNumId w:val="26"/>
  </w:num>
  <w:num w:numId="13" w16cid:durableId="312371319">
    <w:abstractNumId w:val="34"/>
  </w:num>
  <w:num w:numId="14" w16cid:durableId="1622104481">
    <w:abstractNumId w:val="19"/>
  </w:num>
  <w:num w:numId="15" w16cid:durableId="556867433">
    <w:abstractNumId w:val="17"/>
  </w:num>
  <w:num w:numId="16" w16cid:durableId="831141784">
    <w:abstractNumId w:val="25"/>
  </w:num>
  <w:num w:numId="17" w16cid:durableId="212888788">
    <w:abstractNumId w:val="10"/>
  </w:num>
  <w:num w:numId="18" w16cid:durableId="1294287696">
    <w:abstractNumId w:val="31"/>
  </w:num>
  <w:num w:numId="19" w16cid:durableId="1331760754">
    <w:abstractNumId w:val="6"/>
  </w:num>
  <w:num w:numId="20" w16cid:durableId="469324478">
    <w:abstractNumId w:val="8"/>
  </w:num>
  <w:num w:numId="21" w16cid:durableId="1313832928">
    <w:abstractNumId w:val="35"/>
  </w:num>
  <w:num w:numId="22" w16cid:durableId="581069504">
    <w:abstractNumId w:val="5"/>
  </w:num>
  <w:num w:numId="23" w16cid:durableId="222175932">
    <w:abstractNumId w:val="36"/>
  </w:num>
  <w:num w:numId="24" w16cid:durableId="845822013">
    <w:abstractNumId w:val="9"/>
  </w:num>
  <w:num w:numId="25" w16cid:durableId="2117169161">
    <w:abstractNumId w:val="27"/>
  </w:num>
  <w:num w:numId="26" w16cid:durableId="50741081">
    <w:abstractNumId w:val="21"/>
  </w:num>
  <w:num w:numId="27" w16cid:durableId="1184202200">
    <w:abstractNumId w:val="29"/>
  </w:num>
  <w:num w:numId="28" w16cid:durableId="210531873">
    <w:abstractNumId w:val="24"/>
  </w:num>
  <w:num w:numId="29" w16cid:durableId="1542399034">
    <w:abstractNumId w:val="15"/>
  </w:num>
  <w:num w:numId="30" w16cid:durableId="295333882">
    <w:abstractNumId w:val="23"/>
  </w:num>
  <w:num w:numId="31" w16cid:durableId="1530797508">
    <w:abstractNumId w:val="7"/>
  </w:num>
  <w:num w:numId="32" w16cid:durableId="539784394">
    <w:abstractNumId w:val="16"/>
  </w:num>
  <w:num w:numId="33" w16cid:durableId="1442189648">
    <w:abstractNumId w:val="28"/>
  </w:num>
  <w:num w:numId="34" w16cid:durableId="1985967798">
    <w:abstractNumId w:val="32"/>
  </w:num>
  <w:num w:numId="35" w16cid:durableId="836654348">
    <w:abstractNumId w:val="1"/>
  </w:num>
  <w:num w:numId="36" w16cid:durableId="1307055038">
    <w:abstractNumId w:val="2"/>
  </w:num>
  <w:num w:numId="37" w16cid:durableId="179833644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5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3572D"/>
    <w:rsid w:val="00062FFA"/>
    <w:rsid w:val="00087BD9"/>
    <w:rsid w:val="00092EBF"/>
    <w:rsid w:val="000B187F"/>
    <w:rsid w:val="000B6888"/>
    <w:rsid w:val="000C21F5"/>
    <w:rsid w:val="000D4B94"/>
    <w:rsid w:val="00102832"/>
    <w:rsid w:val="00124E93"/>
    <w:rsid w:val="001363FD"/>
    <w:rsid w:val="00152C40"/>
    <w:rsid w:val="00161E10"/>
    <w:rsid w:val="001952BA"/>
    <w:rsid w:val="001B4F15"/>
    <w:rsid w:val="001B5978"/>
    <w:rsid w:val="001C2AA7"/>
    <w:rsid w:val="001E672A"/>
    <w:rsid w:val="0022598C"/>
    <w:rsid w:val="00265AB4"/>
    <w:rsid w:val="0027495D"/>
    <w:rsid w:val="00284001"/>
    <w:rsid w:val="0029264A"/>
    <w:rsid w:val="00293295"/>
    <w:rsid w:val="00296064"/>
    <w:rsid w:val="002A2D5C"/>
    <w:rsid w:val="002C1710"/>
    <w:rsid w:val="002C2FEB"/>
    <w:rsid w:val="002C3FDF"/>
    <w:rsid w:val="002E17C9"/>
    <w:rsid w:val="002F391B"/>
    <w:rsid w:val="002F4033"/>
    <w:rsid w:val="002F64D5"/>
    <w:rsid w:val="00305FD2"/>
    <w:rsid w:val="00355AA4"/>
    <w:rsid w:val="00355F33"/>
    <w:rsid w:val="00376745"/>
    <w:rsid w:val="00393D5D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D050E"/>
    <w:rsid w:val="004F548A"/>
    <w:rsid w:val="005010B9"/>
    <w:rsid w:val="00502BAD"/>
    <w:rsid w:val="00505666"/>
    <w:rsid w:val="00562DA7"/>
    <w:rsid w:val="0057386F"/>
    <w:rsid w:val="00596106"/>
    <w:rsid w:val="005A2AFD"/>
    <w:rsid w:val="005A5390"/>
    <w:rsid w:val="005B2C5D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83348"/>
    <w:rsid w:val="00790838"/>
    <w:rsid w:val="007B1073"/>
    <w:rsid w:val="007B7B9C"/>
    <w:rsid w:val="007D32D9"/>
    <w:rsid w:val="007E4372"/>
    <w:rsid w:val="007F33CD"/>
    <w:rsid w:val="00844B37"/>
    <w:rsid w:val="00855791"/>
    <w:rsid w:val="00867975"/>
    <w:rsid w:val="00872651"/>
    <w:rsid w:val="00882DB6"/>
    <w:rsid w:val="008964C3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443F9"/>
    <w:rsid w:val="00952E1A"/>
    <w:rsid w:val="00960239"/>
    <w:rsid w:val="00967D0D"/>
    <w:rsid w:val="0097249C"/>
    <w:rsid w:val="00983E6E"/>
    <w:rsid w:val="0099652D"/>
    <w:rsid w:val="009A55E1"/>
    <w:rsid w:val="009A5A04"/>
    <w:rsid w:val="009C468F"/>
    <w:rsid w:val="00A26D17"/>
    <w:rsid w:val="00A31DF2"/>
    <w:rsid w:val="00A81BF0"/>
    <w:rsid w:val="00A93162"/>
    <w:rsid w:val="00AA3B1F"/>
    <w:rsid w:val="00AC0D30"/>
    <w:rsid w:val="00AE2BF1"/>
    <w:rsid w:val="00B14764"/>
    <w:rsid w:val="00B17242"/>
    <w:rsid w:val="00B41135"/>
    <w:rsid w:val="00B44DD4"/>
    <w:rsid w:val="00B569A6"/>
    <w:rsid w:val="00B57578"/>
    <w:rsid w:val="00B75680"/>
    <w:rsid w:val="00B95E73"/>
    <w:rsid w:val="00BA1758"/>
    <w:rsid w:val="00BA5872"/>
    <w:rsid w:val="00BB5262"/>
    <w:rsid w:val="00BC3D47"/>
    <w:rsid w:val="00BE0279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6B2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052E"/>
    <w:rsid w:val="00F61520"/>
    <w:rsid w:val="00F7583E"/>
    <w:rsid w:val="00F815D3"/>
    <w:rsid w:val="00F87F7E"/>
    <w:rsid w:val="00F964EE"/>
    <w:rsid w:val="00FA3BA0"/>
    <w:rsid w:val="00FC07B7"/>
    <w:rsid w:val="00FD21EB"/>
    <w:rsid w:val="00FD5C1C"/>
    <w:rsid w:val="00FD72AC"/>
    <w:rsid w:val="00FE31B0"/>
    <w:rsid w:val="00FF0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5889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9036D-1BB5-46EE-84A7-57F1D397A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3</cp:revision>
  <cp:lastPrinted>2023-02-06T19:32:00Z</cp:lastPrinted>
  <dcterms:created xsi:type="dcterms:W3CDTF">2023-10-03T17:19:00Z</dcterms:created>
  <dcterms:modified xsi:type="dcterms:W3CDTF">2023-10-16T17:31:00Z</dcterms:modified>
</cp:coreProperties>
</file>